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5B16AFC" w:rsidR="00173A24" w:rsidRDefault="00E56E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DB4F9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2D3AEE9" w14:textId="57AEE624" w:rsidR="00E56EBF" w:rsidRDefault="00E56E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8D4104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CCF17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AA64F92" w14:textId="27327D56" w:rsidR="00A348E3" w:rsidRDefault="002477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acity is used for ma</w:t>
      </w:r>
      <w:r w:rsidR="00A348E3">
        <w:rPr>
          <w:rFonts w:ascii="Muli" w:eastAsia="Muli" w:hAnsi="Muli" w:cs="Muli"/>
          <w:sz w:val="24"/>
          <w:szCs w:val="24"/>
          <w:u w:val="single"/>
        </w:rPr>
        <w:t>king the object transparent or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44C52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EF819D9" w14:textId="2CE85446" w:rsidR="002477FD" w:rsidRDefault="002477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BBFDB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A4D0C37" w14:textId="3B8EF51D" w:rsidR="00E56EBF" w:rsidRDefault="00E56E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56B13777" w:rsidR="00173A24" w:rsidRDefault="002477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reate our project </w:t>
      </w:r>
    </w:p>
    <w:p w14:paraId="67A9A319" w14:textId="0FF1BEA7" w:rsidR="002477FD" w:rsidRDefault="002477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witch to android from web server</w:t>
      </w:r>
    </w:p>
    <w:p w14:paraId="482BB654" w14:textId="0789295F" w:rsidR="002477FD" w:rsidRDefault="002477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expo app in our android mobile</w:t>
      </w:r>
    </w:p>
    <w:p w14:paraId="3404D36A" w14:textId="2D77824A" w:rsidR="002477FD" w:rsidRDefault="002477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6858669F" w:rsidR="00173A24" w:rsidRDefault="002477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for displaying the texts and button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9CBE792" w:rsidR="00173A24" w:rsidRDefault="002477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for displaying the texts and buttons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667760F2" w:rsidR="00173A24" w:rsidRDefault="002477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d button and a text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77FD"/>
    <w:rsid w:val="009526BB"/>
    <w:rsid w:val="00A348E3"/>
    <w:rsid w:val="00C96F81"/>
    <w:rsid w:val="00E56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yush Patil</cp:lastModifiedBy>
  <cp:revision>3</cp:revision>
  <dcterms:created xsi:type="dcterms:W3CDTF">2021-01-06T05:46:00Z</dcterms:created>
  <dcterms:modified xsi:type="dcterms:W3CDTF">2021-12-07T13:20:00Z</dcterms:modified>
</cp:coreProperties>
</file>